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8F207E" w14:textId="67E3DD91" w:rsidR="009A457A" w:rsidRPr="00F81FF5" w:rsidRDefault="009A457A" w:rsidP="009A457A">
      <w:pPr>
        <w:pStyle w:val="Heading1"/>
        <w:rPr>
          <w:rFonts w:ascii="Calibri" w:hAnsi="Calibri" w:cs="Calibri"/>
        </w:rPr>
      </w:pPr>
      <w:r w:rsidRPr="00F81FF5">
        <w:rPr>
          <w:rFonts w:ascii="Calibri" w:hAnsi="Calibri" w:cs="Calibri"/>
        </w:rPr>
        <w:t>Sample Letter – (on</w:t>
      </w:r>
      <w:r w:rsidR="00E43115">
        <w:rPr>
          <w:rFonts w:ascii="Calibri" w:hAnsi="Calibri" w:cs="Calibri"/>
        </w:rPr>
        <w:t xml:space="preserve"> your company</w:t>
      </w:r>
      <w:r w:rsidRPr="00F81FF5">
        <w:rPr>
          <w:rFonts w:ascii="Calibri" w:hAnsi="Calibri" w:cs="Calibri"/>
        </w:rPr>
        <w:t xml:space="preserve"> letterhead) </w:t>
      </w:r>
    </w:p>
    <w:p w14:paraId="18DE4476" w14:textId="77777777" w:rsidR="009A457A" w:rsidRPr="00F81FF5" w:rsidRDefault="009A457A" w:rsidP="009A457A">
      <w:pPr>
        <w:rPr>
          <w:rFonts w:ascii="Calibri" w:hAnsi="Calibri" w:cs="Calibri"/>
        </w:rPr>
      </w:pPr>
    </w:p>
    <w:p w14:paraId="21F52FAC" w14:textId="77777777" w:rsidR="009A457A" w:rsidRPr="00F81FF5" w:rsidRDefault="009A457A" w:rsidP="009A457A">
      <w:pPr>
        <w:rPr>
          <w:rFonts w:ascii="Calibri" w:hAnsi="Calibri" w:cs="Calibri"/>
        </w:rPr>
      </w:pPr>
    </w:p>
    <w:p w14:paraId="563293ED" w14:textId="77777777" w:rsidR="009A457A" w:rsidRPr="00F81FF5" w:rsidRDefault="009A457A" w:rsidP="009A457A">
      <w:pPr>
        <w:rPr>
          <w:rFonts w:ascii="Calibri" w:hAnsi="Calibri" w:cs="Calibri"/>
        </w:rPr>
      </w:pPr>
    </w:p>
    <w:p w14:paraId="6D61DF02" w14:textId="77777777" w:rsidR="009A457A" w:rsidRPr="00F81FF5" w:rsidRDefault="006F3171" w:rsidP="009A457A">
      <w:p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Current Date</w:t>
      </w:r>
    </w:p>
    <w:p w14:paraId="5EB54FDA" w14:textId="77777777" w:rsidR="009A457A" w:rsidRPr="00F81FF5" w:rsidRDefault="009A457A" w:rsidP="009A457A">
      <w:pPr>
        <w:rPr>
          <w:rFonts w:ascii="Calibri" w:hAnsi="Calibri" w:cs="Calibri"/>
          <w:sz w:val="24"/>
          <w:highlight w:val="yellow"/>
        </w:rPr>
      </w:pPr>
    </w:p>
    <w:p w14:paraId="6CC54F69" w14:textId="77777777" w:rsidR="009A457A" w:rsidRPr="00F81FF5" w:rsidRDefault="009A457A" w:rsidP="009A457A">
      <w:pPr>
        <w:rPr>
          <w:rFonts w:ascii="Calibri" w:hAnsi="Calibri" w:cs="Calibri"/>
          <w:sz w:val="24"/>
          <w:highlight w:val="yellow"/>
        </w:rPr>
      </w:pPr>
    </w:p>
    <w:p w14:paraId="68845A97" w14:textId="668CDCE8" w:rsidR="009A457A" w:rsidRPr="00F81FF5" w:rsidRDefault="006E14AE" w:rsidP="009A457A">
      <w:p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D</w:t>
      </w:r>
      <w:r w:rsidR="00FA257B">
        <w:rPr>
          <w:rFonts w:ascii="Calibri" w:hAnsi="Calibri" w:cs="Calibri"/>
          <w:sz w:val="24"/>
        </w:rPr>
        <w:t>avid Weld</w:t>
      </w:r>
      <w:r w:rsidR="00115192">
        <w:rPr>
          <w:rFonts w:ascii="Calibri" w:hAnsi="Calibri" w:cs="Calibri"/>
          <w:sz w:val="24"/>
        </w:rPr>
        <w:t>e</w:t>
      </w:r>
      <w:r w:rsidR="00FA257B">
        <w:rPr>
          <w:rFonts w:ascii="Calibri" w:hAnsi="Calibri" w:cs="Calibri"/>
          <w:sz w:val="24"/>
        </w:rPr>
        <w:t>n</w:t>
      </w:r>
    </w:p>
    <w:p w14:paraId="38943EFA" w14:textId="77777777" w:rsidR="009A457A" w:rsidRPr="00F81FF5" w:rsidRDefault="009A457A" w:rsidP="009A457A">
      <w:pPr>
        <w:rPr>
          <w:rFonts w:ascii="Calibri" w:hAnsi="Calibri" w:cs="Calibri"/>
          <w:sz w:val="24"/>
        </w:rPr>
      </w:pPr>
      <w:r w:rsidRPr="00F81FF5">
        <w:rPr>
          <w:rFonts w:ascii="Calibri" w:hAnsi="Calibri" w:cs="Calibri"/>
          <w:sz w:val="24"/>
        </w:rPr>
        <w:t>Chair</w:t>
      </w:r>
      <w:r w:rsidR="00AC3614" w:rsidRPr="00F81FF5">
        <w:rPr>
          <w:rFonts w:ascii="Calibri" w:hAnsi="Calibri" w:cs="Calibri"/>
          <w:sz w:val="24"/>
        </w:rPr>
        <w:t>man</w:t>
      </w:r>
      <w:r w:rsidRPr="00F81FF5">
        <w:rPr>
          <w:rFonts w:ascii="Calibri" w:hAnsi="Calibri" w:cs="Calibri"/>
          <w:sz w:val="24"/>
        </w:rPr>
        <w:t>, Board of Directors</w:t>
      </w:r>
    </w:p>
    <w:p w14:paraId="2A40DAC8" w14:textId="77777777" w:rsidR="009A457A" w:rsidRPr="00F81FF5" w:rsidRDefault="001C73CD" w:rsidP="009A457A">
      <w:p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Peach State</w:t>
      </w:r>
      <w:r w:rsidR="009A457A" w:rsidRPr="00F81FF5">
        <w:rPr>
          <w:rFonts w:ascii="Calibri" w:hAnsi="Calibri" w:cs="Calibri"/>
          <w:sz w:val="24"/>
        </w:rPr>
        <w:t xml:space="preserve"> Federal Credit Union</w:t>
      </w:r>
    </w:p>
    <w:p w14:paraId="1515FBF5" w14:textId="77777777" w:rsidR="009A457A" w:rsidRPr="00F81FF5" w:rsidRDefault="008923E5" w:rsidP="009A457A">
      <w:p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1505 Lakes Parkway, Suite 100</w:t>
      </w:r>
    </w:p>
    <w:p w14:paraId="076F9C8E" w14:textId="77777777" w:rsidR="009A457A" w:rsidRPr="00F81FF5" w:rsidRDefault="008923E5" w:rsidP="009A457A">
      <w:p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Lawrenceville, GA 30043</w:t>
      </w:r>
    </w:p>
    <w:p w14:paraId="5FD5B00D" w14:textId="77777777" w:rsidR="009A457A" w:rsidRPr="00F81FF5" w:rsidRDefault="009A457A" w:rsidP="009A457A">
      <w:pPr>
        <w:rPr>
          <w:rFonts w:ascii="Calibri" w:hAnsi="Calibri" w:cs="Calibri"/>
          <w:sz w:val="24"/>
        </w:rPr>
      </w:pPr>
    </w:p>
    <w:p w14:paraId="23CFD2F8" w14:textId="77777777" w:rsidR="009A457A" w:rsidRPr="00F81FF5" w:rsidRDefault="009A457A" w:rsidP="009A457A">
      <w:pPr>
        <w:rPr>
          <w:rFonts w:ascii="Calibri" w:hAnsi="Calibri" w:cs="Calibri"/>
          <w:sz w:val="24"/>
        </w:rPr>
      </w:pPr>
    </w:p>
    <w:p w14:paraId="76DD2B50" w14:textId="3942FA78" w:rsidR="009A457A" w:rsidRPr="00F81FF5" w:rsidRDefault="009A457A" w:rsidP="009A457A">
      <w:pPr>
        <w:rPr>
          <w:rFonts w:ascii="Calibri" w:hAnsi="Calibri" w:cs="Calibri"/>
          <w:sz w:val="24"/>
        </w:rPr>
      </w:pPr>
      <w:r w:rsidRPr="00F81FF5">
        <w:rPr>
          <w:rFonts w:ascii="Calibri" w:hAnsi="Calibri" w:cs="Calibri"/>
          <w:sz w:val="24"/>
        </w:rPr>
        <w:t xml:space="preserve">Dear </w:t>
      </w:r>
      <w:r w:rsidR="00FA257B">
        <w:rPr>
          <w:rFonts w:ascii="Calibri" w:hAnsi="Calibri" w:cs="Calibri"/>
          <w:sz w:val="24"/>
        </w:rPr>
        <w:t>Mr. Weld</w:t>
      </w:r>
      <w:r w:rsidR="00115192">
        <w:rPr>
          <w:rFonts w:ascii="Calibri" w:hAnsi="Calibri" w:cs="Calibri"/>
          <w:sz w:val="24"/>
        </w:rPr>
        <w:t>e</w:t>
      </w:r>
      <w:r w:rsidR="00FA257B">
        <w:rPr>
          <w:rFonts w:ascii="Calibri" w:hAnsi="Calibri" w:cs="Calibri"/>
          <w:sz w:val="24"/>
        </w:rPr>
        <w:t>n</w:t>
      </w:r>
      <w:r w:rsidRPr="00F81FF5">
        <w:rPr>
          <w:rFonts w:ascii="Calibri" w:hAnsi="Calibri" w:cs="Calibri"/>
          <w:sz w:val="24"/>
        </w:rPr>
        <w:t>:</w:t>
      </w:r>
    </w:p>
    <w:p w14:paraId="1DD3973F" w14:textId="77777777" w:rsidR="009A457A" w:rsidRPr="00F81FF5" w:rsidRDefault="009A457A" w:rsidP="009A457A">
      <w:pPr>
        <w:rPr>
          <w:rFonts w:ascii="Calibri" w:hAnsi="Calibri" w:cs="Calibri"/>
          <w:sz w:val="24"/>
          <w:szCs w:val="24"/>
        </w:rPr>
      </w:pPr>
    </w:p>
    <w:p w14:paraId="595E170A" w14:textId="77777777" w:rsidR="009A457A" w:rsidRPr="00F81FF5" w:rsidRDefault="00727A13" w:rsidP="009A457A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On behalf o</w:t>
      </w:r>
      <w:r w:rsidR="00D6669B">
        <w:rPr>
          <w:rFonts w:ascii="Calibri" w:hAnsi="Calibri" w:cs="Calibri"/>
          <w:sz w:val="24"/>
          <w:szCs w:val="24"/>
        </w:rPr>
        <w:t xml:space="preserve">f </w:t>
      </w:r>
      <w:r w:rsidR="00D6669B" w:rsidRPr="00E43115">
        <w:rPr>
          <w:rFonts w:ascii="Calibri" w:hAnsi="Calibri" w:cs="Calibri"/>
          <w:color w:val="FF0000"/>
          <w:sz w:val="24"/>
          <w:szCs w:val="24"/>
        </w:rPr>
        <w:t>XXXXXX</w:t>
      </w:r>
      <w:r>
        <w:rPr>
          <w:rFonts w:ascii="Calibri" w:hAnsi="Calibri" w:cs="Calibri"/>
          <w:sz w:val="24"/>
          <w:szCs w:val="24"/>
        </w:rPr>
        <w:t xml:space="preserve">, </w:t>
      </w:r>
      <w:r w:rsidR="00D6669B">
        <w:rPr>
          <w:rFonts w:ascii="Calibri" w:hAnsi="Calibri" w:cs="Calibri"/>
          <w:sz w:val="24"/>
          <w:szCs w:val="24"/>
        </w:rPr>
        <w:t xml:space="preserve">located at </w:t>
      </w:r>
      <w:r w:rsidR="00D6669B" w:rsidRPr="00E43115">
        <w:rPr>
          <w:rFonts w:ascii="Calibri" w:hAnsi="Calibri" w:cs="Calibri"/>
          <w:color w:val="FF0000"/>
          <w:sz w:val="24"/>
          <w:szCs w:val="24"/>
        </w:rPr>
        <w:t>XXXXX</w:t>
      </w:r>
      <w:r w:rsidR="00D261B8">
        <w:rPr>
          <w:rFonts w:ascii="Calibri" w:hAnsi="Calibri" w:cs="Calibri"/>
          <w:sz w:val="24"/>
          <w:szCs w:val="24"/>
        </w:rPr>
        <w:t>,</w:t>
      </w:r>
      <w:r w:rsidR="006F3171">
        <w:rPr>
          <w:rFonts w:ascii="Calibri" w:hAnsi="Calibri" w:cs="Calibri"/>
          <w:sz w:val="24"/>
          <w:szCs w:val="24"/>
        </w:rPr>
        <w:t xml:space="preserve"> we hereby request </w:t>
      </w:r>
      <w:r w:rsidR="009A457A" w:rsidRPr="00F81FF5">
        <w:rPr>
          <w:rFonts w:ascii="Calibri" w:hAnsi="Calibri" w:cs="Calibri"/>
          <w:sz w:val="24"/>
          <w:szCs w:val="24"/>
        </w:rPr>
        <w:t xml:space="preserve">affiliation with </w:t>
      </w:r>
      <w:r w:rsidR="00CF73E6">
        <w:rPr>
          <w:rFonts w:ascii="Calibri" w:hAnsi="Calibri" w:cs="Calibri"/>
          <w:sz w:val="24"/>
          <w:szCs w:val="24"/>
        </w:rPr>
        <w:t>Peach State</w:t>
      </w:r>
      <w:r w:rsidR="009A457A" w:rsidRPr="00F81FF5">
        <w:rPr>
          <w:rFonts w:ascii="Calibri" w:hAnsi="Calibri" w:cs="Calibri"/>
          <w:sz w:val="24"/>
          <w:szCs w:val="24"/>
        </w:rPr>
        <w:t xml:space="preserve"> Federal Credit Union.</w:t>
      </w:r>
    </w:p>
    <w:p w14:paraId="09A6BB98" w14:textId="77777777" w:rsidR="009A457A" w:rsidRPr="00F81FF5" w:rsidRDefault="009A457A" w:rsidP="009A457A">
      <w:pPr>
        <w:rPr>
          <w:rFonts w:ascii="Calibri" w:hAnsi="Calibri" w:cs="Calibri"/>
          <w:sz w:val="24"/>
        </w:rPr>
      </w:pPr>
    </w:p>
    <w:p w14:paraId="5C776B57" w14:textId="77777777" w:rsidR="009A457A" w:rsidRPr="00F81FF5" w:rsidRDefault="00D6669B" w:rsidP="009A457A">
      <w:p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Currently we have </w:t>
      </w:r>
      <w:r w:rsidRPr="00E43115">
        <w:rPr>
          <w:rFonts w:ascii="Calibri" w:hAnsi="Calibri" w:cs="Calibri"/>
          <w:color w:val="FF0000"/>
          <w:sz w:val="24"/>
        </w:rPr>
        <w:t>(number)</w:t>
      </w:r>
      <w:r>
        <w:rPr>
          <w:rFonts w:ascii="Calibri" w:hAnsi="Calibri" w:cs="Calibri"/>
          <w:sz w:val="24"/>
        </w:rPr>
        <w:t xml:space="preserve"> </w:t>
      </w:r>
      <w:proofErr w:type="gramStart"/>
      <w:r>
        <w:rPr>
          <w:rFonts w:ascii="Calibri" w:hAnsi="Calibri" w:cs="Calibri"/>
          <w:sz w:val="24"/>
        </w:rPr>
        <w:t>employees</w:t>
      </w:r>
      <w:proofErr w:type="gramEnd"/>
      <w:r>
        <w:rPr>
          <w:rFonts w:ascii="Calibri" w:hAnsi="Calibri" w:cs="Calibri"/>
          <w:sz w:val="24"/>
        </w:rPr>
        <w:t xml:space="preserve"> and we are not affiliated with any other credit union</w:t>
      </w:r>
      <w:r w:rsidR="00D261B8">
        <w:rPr>
          <w:rFonts w:ascii="Calibri" w:hAnsi="Calibri" w:cs="Calibri"/>
          <w:sz w:val="24"/>
        </w:rPr>
        <w:t>.</w:t>
      </w:r>
      <w:r>
        <w:rPr>
          <w:rFonts w:ascii="Calibri" w:hAnsi="Calibri" w:cs="Calibri"/>
          <w:sz w:val="24"/>
        </w:rPr>
        <w:t xml:space="preserve">  We are located approximately </w:t>
      </w:r>
      <w:r w:rsidRPr="00E43115">
        <w:rPr>
          <w:rFonts w:ascii="Calibri" w:hAnsi="Calibri" w:cs="Calibri"/>
          <w:color w:val="FF0000"/>
          <w:sz w:val="24"/>
        </w:rPr>
        <w:t>XXX</w:t>
      </w:r>
      <w:r>
        <w:rPr>
          <w:rFonts w:ascii="Calibri" w:hAnsi="Calibri" w:cs="Calibri"/>
          <w:sz w:val="24"/>
        </w:rPr>
        <w:t xml:space="preserve"> miles from your </w:t>
      </w:r>
      <w:r w:rsidRPr="00E43115">
        <w:rPr>
          <w:rFonts w:ascii="Calibri" w:hAnsi="Calibri" w:cs="Calibri"/>
          <w:color w:val="FF0000"/>
          <w:sz w:val="24"/>
        </w:rPr>
        <w:t>(name of nearest branch location)</w:t>
      </w:r>
      <w:r>
        <w:rPr>
          <w:rFonts w:ascii="Calibri" w:hAnsi="Calibri" w:cs="Calibri"/>
          <w:sz w:val="24"/>
        </w:rPr>
        <w:t xml:space="preserve"> office.</w:t>
      </w:r>
    </w:p>
    <w:p w14:paraId="6C5DE07D" w14:textId="77777777" w:rsidR="009A457A" w:rsidRPr="00F81FF5" w:rsidRDefault="009A457A" w:rsidP="009A457A">
      <w:pPr>
        <w:rPr>
          <w:rFonts w:ascii="Calibri" w:hAnsi="Calibri" w:cs="Calibri"/>
          <w:sz w:val="24"/>
          <w:highlight w:val="yellow"/>
        </w:rPr>
      </w:pPr>
    </w:p>
    <w:p w14:paraId="687A0D39" w14:textId="77777777" w:rsidR="009A457A" w:rsidRPr="00C77CEB" w:rsidRDefault="009A457A" w:rsidP="009A457A">
      <w:pPr>
        <w:rPr>
          <w:rFonts w:ascii="Calibri" w:hAnsi="Calibri" w:cs="Calibri"/>
          <w:sz w:val="24"/>
        </w:rPr>
      </w:pPr>
      <w:r w:rsidRPr="00C77CEB">
        <w:rPr>
          <w:rFonts w:ascii="Calibri" w:hAnsi="Calibri" w:cs="Calibri"/>
          <w:sz w:val="24"/>
        </w:rPr>
        <w:t xml:space="preserve">Upon your Board’s acceptance and the National Credit Union Administration’s approval, we will </w:t>
      </w:r>
      <w:r w:rsidR="00D261B8">
        <w:rPr>
          <w:rFonts w:ascii="Calibri" w:hAnsi="Calibri" w:cs="Calibri"/>
          <w:sz w:val="24"/>
        </w:rPr>
        <w:t xml:space="preserve">continue to </w:t>
      </w:r>
      <w:r w:rsidRPr="00C77CEB">
        <w:rPr>
          <w:rFonts w:ascii="Calibri" w:hAnsi="Calibri" w:cs="Calibri"/>
          <w:sz w:val="24"/>
        </w:rPr>
        <w:t xml:space="preserve">support the </w:t>
      </w:r>
      <w:r w:rsidR="00EC23C0">
        <w:rPr>
          <w:rFonts w:ascii="Calibri" w:hAnsi="Calibri" w:cs="Calibri"/>
          <w:sz w:val="24"/>
        </w:rPr>
        <w:t>c</w:t>
      </w:r>
      <w:r w:rsidRPr="00C77CEB">
        <w:rPr>
          <w:rFonts w:ascii="Calibri" w:hAnsi="Calibri" w:cs="Calibri"/>
          <w:sz w:val="24"/>
        </w:rPr>
        <w:t xml:space="preserve">redit </w:t>
      </w:r>
      <w:r w:rsidR="00EC23C0">
        <w:rPr>
          <w:rFonts w:ascii="Calibri" w:hAnsi="Calibri" w:cs="Calibri"/>
          <w:sz w:val="24"/>
        </w:rPr>
        <w:t>u</w:t>
      </w:r>
      <w:r w:rsidRPr="00C77CEB">
        <w:rPr>
          <w:rFonts w:ascii="Calibri" w:hAnsi="Calibri" w:cs="Calibri"/>
          <w:sz w:val="24"/>
        </w:rPr>
        <w:t>nion with payroll deduction and direct deposit.  We would like marketing materials to be distributed to all of our</w:t>
      </w:r>
      <w:r w:rsidR="004A3D6F">
        <w:rPr>
          <w:rFonts w:ascii="Calibri" w:hAnsi="Calibri" w:cs="Calibri"/>
          <w:sz w:val="24"/>
        </w:rPr>
        <w:t xml:space="preserve"> students and</w:t>
      </w:r>
      <w:r w:rsidRPr="00C77CEB">
        <w:rPr>
          <w:rFonts w:ascii="Calibri" w:hAnsi="Calibri" w:cs="Calibri"/>
          <w:sz w:val="24"/>
        </w:rPr>
        <w:t xml:space="preserve"> employees including notification of special offers, holiday hours and education</w:t>
      </w:r>
      <w:r w:rsidR="00EC23C0">
        <w:rPr>
          <w:rFonts w:ascii="Calibri" w:hAnsi="Calibri" w:cs="Calibri"/>
          <w:sz w:val="24"/>
        </w:rPr>
        <w:t>al</w:t>
      </w:r>
      <w:r w:rsidRPr="00C77CEB">
        <w:rPr>
          <w:rFonts w:ascii="Calibri" w:hAnsi="Calibri" w:cs="Calibri"/>
          <w:sz w:val="24"/>
        </w:rPr>
        <w:t xml:space="preserve"> events</w:t>
      </w:r>
      <w:r w:rsidR="00EC23C0">
        <w:rPr>
          <w:rFonts w:ascii="Calibri" w:hAnsi="Calibri" w:cs="Calibri"/>
          <w:sz w:val="24"/>
        </w:rPr>
        <w:t>,</w:t>
      </w:r>
      <w:r w:rsidRPr="00C77CEB">
        <w:rPr>
          <w:rFonts w:ascii="Calibri" w:hAnsi="Calibri" w:cs="Calibri"/>
          <w:sz w:val="24"/>
        </w:rPr>
        <w:t xml:space="preserve"> along with working cooperatively with credit union personnel to provide this valuable benefit.</w:t>
      </w:r>
    </w:p>
    <w:p w14:paraId="2D5A409D" w14:textId="77777777" w:rsidR="009A457A" w:rsidRPr="00F81FF5" w:rsidRDefault="009A457A" w:rsidP="009A457A">
      <w:pPr>
        <w:rPr>
          <w:rFonts w:ascii="Calibri" w:hAnsi="Calibri" w:cs="Calibri"/>
          <w:sz w:val="24"/>
        </w:rPr>
      </w:pPr>
    </w:p>
    <w:p w14:paraId="7A6D9901" w14:textId="77777777" w:rsidR="009A457A" w:rsidRPr="00F81FF5" w:rsidRDefault="009A457A" w:rsidP="009A457A">
      <w:pPr>
        <w:rPr>
          <w:rFonts w:ascii="Calibri" w:hAnsi="Calibri" w:cs="Calibri"/>
          <w:sz w:val="24"/>
        </w:rPr>
      </w:pPr>
      <w:r w:rsidRPr="00F81FF5">
        <w:rPr>
          <w:rFonts w:ascii="Calibri" w:hAnsi="Calibri" w:cs="Calibri"/>
          <w:sz w:val="24"/>
        </w:rPr>
        <w:t>If there are any questions, please feel free t</w:t>
      </w:r>
      <w:r w:rsidR="006F3171">
        <w:rPr>
          <w:rFonts w:ascii="Calibri" w:hAnsi="Calibri" w:cs="Calibri"/>
          <w:sz w:val="24"/>
        </w:rPr>
        <w:t xml:space="preserve">o contact me at </w:t>
      </w:r>
      <w:r w:rsidR="006F3171" w:rsidRPr="000311AE">
        <w:rPr>
          <w:rFonts w:ascii="Calibri" w:hAnsi="Calibri" w:cs="Calibri"/>
          <w:color w:val="FF0000"/>
          <w:sz w:val="24"/>
        </w:rPr>
        <w:t>(Insert Contact Number)</w:t>
      </w:r>
      <w:r w:rsidRPr="00F81FF5">
        <w:rPr>
          <w:rFonts w:ascii="Calibri" w:hAnsi="Calibri" w:cs="Calibri"/>
          <w:sz w:val="24"/>
        </w:rPr>
        <w:t>.</w:t>
      </w:r>
    </w:p>
    <w:p w14:paraId="5993B0A0" w14:textId="77777777" w:rsidR="009A457A" w:rsidRPr="00F81FF5" w:rsidRDefault="009A457A" w:rsidP="009A457A">
      <w:pPr>
        <w:rPr>
          <w:rFonts w:ascii="Calibri" w:hAnsi="Calibri" w:cs="Calibri"/>
          <w:sz w:val="24"/>
        </w:rPr>
      </w:pPr>
    </w:p>
    <w:p w14:paraId="11EBCE4F" w14:textId="77777777" w:rsidR="009A457A" w:rsidRPr="00F81FF5" w:rsidRDefault="009A457A" w:rsidP="009A457A">
      <w:pPr>
        <w:rPr>
          <w:rFonts w:ascii="Calibri" w:hAnsi="Calibri" w:cs="Calibri"/>
          <w:sz w:val="24"/>
        </w:rPr>
      </w:pPr>
    </w:p>
    <w:p w14:paraId="1E565A8F" w14:textId="77777777" w:rsidR="009A457A" w:rsidRPr="00F81FF5" w:rsidRDefault="009A457A" w:rsidP="009A457A">
      <w:pPr>
        <w:rPr>
          <w:rFonts w:ascii="Calibri" w:hAnsi="Calibri" w:cs="Calibri"/>
          <w:sz w:val="24"/>
        </w:rPr>
      </w:pPr>
    </w:p>
    <w:p w14:paraId="71DCD9B7" w14:textId="77777777" w:rsidR="009A457A" w:rsidRPr="00F81FF5" w:rsidRDefault="009A457A" w:rsidP="009A457A">
      <w:pPr>
        <w:rPr>
          <w:rFonts w:ascii="Calibri" w:hAnsi="Calibri" w:cs="Calibri"/>
          <w:sz w:val="24"/>
        </w:rPr>
      </w:pPr>
      <w:r w:rsidRPr="00F81FF5">
        <w:rPr>
          <w:rFonts w:ascii="Calibri" w:hAnsi="Calibri" w:cs="Calibri"/>
          <w:sz w:val="24"/>
        </w:rPr>
        <w:t>Sincerely,</w:t>
      </w:r>
    </w:p>
    <w:p w14:paraId="40994368" w14:textId="77777777" w:rsidR="009A457A" w:rsidRPr="00F81FF5" w:rsidRDefault="009A457A" w:rsidP="009A457A">
      <w:pPr>
        <w:rPr>
          <w:rFonts w:ascii="Calibri" w:hAnsi="Calibri" w:cs="Calibri"/>
          <w:sz w:val="24"/>
          <w:highlight w:val="yellow"/>
        </w:rPr>
      </w:pPr>
    </w:p>
    <w:p w14:paraId="52BBC56C" w14:textId="77777777" w:rsidR="00DB3C56" w:rsidRDefault="00DB3C56">
      <w:pPr>
        <w:rPr>
          <w:rFonts w:ascii="Calibri" w:hAnsi="Calibri" w:cs="Calibri"/>
          <w:sz w:val="24"/>
          <w:szCs w:val="24"/>
        </w:rPr>
      </w:pPr>
    </w:p>
    <w:p w14:paraId="08919582" w14:textId="77777777" w:rsidR="006F3171" w:rsidRPr="004A3D6F" w:rsidRDefault="006F3171">
      <w:pPr>
        <w:rPr>
          <w:rFonts w:ascii="Calibri" w:hAnsi="Calibri" w:cs="Calibri"/>
          <w:sz w:val="24"/>
          <w:szCs w:val="24"/>
        </w:rPr>
      </w:pPr>
    </w:p>
    <w:sectPr w:rsidR="006F3171" w:rsidRPr="004A3D6F" w:rsidSect="004A3D6F">
      <w:pgSz w:w="12240" w:h="15840"/>
      <w:pgMar w:top="1440" w:right="1800" w:bottom="126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MDC2MDAysrQ0MTdW0lEKTi0uzszPAykwrAUATYoJmSwAAAA="/>
  </w:docVars>
  <w:rsids>
    <w:rsidRoot w:val="009A457A"/>
    <w:rsid w:val="00000965"/>
    <w:rsid w:val="00002CCC"/>
    <w:rsid w:val="00007287"/>
    <w:rsid w:val="00011BA1"/>
    <w:rsid w:val="0001236F"/>
    <w:rsid w:val="00012C54"/>
    <w:rsid w:val="0001385B"/>
    <w:rsid w:val="00013983"/>
    <w:rsid w:val="0001567A"/>
    <w:rsid w:val="00015B1B"/>
    <w:rsid w:val="000215E4"/>
    <w:rsid w:val="000242CB"/>
    <w:rsid w:val="000245CD"/>
    <w:rsid w:val="0002729E"/>
    <w:rsid w:val="00030389"/>
    <w:rsid w:val="000311AE"/>
    <w:rsid w:val="00032C9D"/>
    <w:rsid w:val="000473B5"/>
    <w:rsid w:val="000506B5"/>
    <w:rsid w:val="00060152"/>
    <w:rsid w:val="00062465"/>
    <w:rsid w:val="000667EE"/>
    <w:rsid w:val="000678B5"/>
    <w:rsid w:val="00070669"/>
    <w:rsid w:val="00072198"/>
    <w:rsid w:val="00073BD6"/>
    <w:rsid w:val="000764C4"/>
    <w:rsid w:val="000800D9"/>
    <w:rsid w:val="00082543"/>
    <w:rsid w:val="00092C4F"/>
    <w:rsid w:val="0009669C"/>
    <w:rsid w:val="000A210F"/>
    <w:rsid w:val="000A391C"/>
    <w:rsid w:val="000C02F1"/>
    <w:rsid w:val="000C20B9"/>
    <w:rsid w:val="000C6648"/>
    <w:rsid w:val="000D4C91"/>
    <w:rsid w:val="000D5DC8"/>
    <w:rsid w:val="000E281E"/>
    <w:rsid w:val="000F0B0E"/>
    <w:rsid w:val="000F1A27"/>
    <w:rsid w:val="000F2C83"/>
    <w:rsid w:val="000F634E"/>
    <w:rsid w:val="00101E8A"/>
    <w:rsid w:val="00102793"/>
    <w:rsid w:val="001118A1"/>
    <w:rsid w:val="00115192"/>
    <w:rsid w:val="0012604F"/>
    <w:rsid w:val="00127B98"/>
    <w:rsid w:val="0013423E"/>
    <w:rsid w:val="00136749"/>
    <w:rsid w:val="001367D7"/>
    <w:rsid w:val="001375EF"/>
    <w:rsid w:val="00141BE4"/>
    <w:rsid w:val="0015155A"/>
    <w:rsid w:val="00156E65"/>
    <w:rsid w:val="00164572"/>
    <w:rsid w:val="00164CE3"/>
    <w:rsid w:val="0017227F"/>
    <w:rsid w:val="001754D3"/>
    <w:rsid w:val="00175699"/>
    <w:rsid w:val="00177A6E"/>
    <w:rsid w:val="00177DA2"/>
    <w:rsid w:val="00186580"/>
    <w:rsid w:val="00195B9B"/>
    <w:rsid w:val="00197DAE"/>
    <w:rsid w:val="001A3002"/>
    <w:rsid w:val="001B2DE3"/>
    <w:rsid w:val="001B37C6"/>
    <w:rsid w:val="001B6884"/>
    <w:rsid w:val="001C0A54"/>
    <w:rsid w:val="001C0CE9"/>
    <w:rsid w:val="001C17B1"/>
    <w:rsid w:val="001C69C4"/>
    <w:rsid w:val="001C6D70"/>
    <w:rsid w:val="001C73CD"/>
    <w:rsid w:val="001D1E8D"/>
    <w:rsid w:val="001D3CD4"/>
    <w:rsid w:val="001E0C81"/>
    <w:rsid w:val="001E6988"/>
    <w:rsid w:val="001F52CE"/>
    <w:rsid w:val="001F6BD2"/>
    <w:rsid w:val="002049E5"/>
    <w:rsid w:val="00205E81"/>
    <w:rsid w:val="00206ACA"/>
    <w:rsid w:val="0020793F"/>
    <w:rsid w:val="002137C1"/>
    <w:rsid w:val="00221955"/>
    <w:rsid w:val="002255DF"/>
    <w:rsid w:val="002315A4"/>
    <w:rsid w:val="00235DA5"/>
    <w:rsid w:val="00236634"/>
    <w:rsid w:val="00236A0B"/>
    <w:rsid w:val="00240E0F"/>
    <w:rsid w:val="00243547"/>
    <w:rsid w:val="0024569B"/>
    <w:rsid w:val="00245EE5"/>
    <w:rsid w:val="002535C9"/>
    <w:rsid w:val="00254FD0"/>
    <w:rsid w:val="00256418"/>
    <w:rsid w:val="0026122B"/>
    <w:rsid w:val="002612D3"/>
    <w:rsid w:val="002634A2"/>
    <w:rsid w:val="0026786A"/>
    <w:rsid w:val="00267AF0"/>
    <w:rsid w:val="00267EF8"/>
    <w:rsid w:val="00272135"/>
    <w:rsid w:val="00272C87"/>
    <w:rsid w:val="00272D38"/>
    <w:rsid w:val="002775ED"/>
    <w:rsid w:val="00283C23"/>
    <w:rsid w:val="002868A9"/>
    <w:rsid w:val="00286BEC"/>
    <w:rsid w:val="00287322"/>
    <w:rsid w:val="00290238"/>
    <w:rsid w:val="00295765"/>
    <w:rsid w:val="002A1FBB"/>
    <w:rsid w:val="002A2D61"/>
    <w:rsid w:val="002A7792"/>
    <w:rsid w:val="002B2408"/>
    <w:rsid w:val="002B3014"/>
    <w:rsid w:val="002B57BD"/>
    <w:rsid w:val="002B6180"/>
    <w:rsid w:val="002C0A01"/>
    <w:rsid w:val="002C36ED"/>
    <w:rsid w:val="002C742E"/>
    <w:rsid w:val="002E4B70"/>
    <w:rsid w:val="002E5B12"/>
    <w:rsid w:val="002F1E42"/>
    <w:rsid w:val="0030135D"/>
    <w:rsid w:val="00302F30"/>
    <w:rsid w:val="00305C12"/>
    <w:rsid w:val="0030757F"/>
    <w:rsid w:val="00310848"/>
    <w:rsid w:val="00315072"/>
    <w:rsid w:val="00315DB4"/>
    <w:rsid w:val="003205AC"/>
    <w:rsid w:val="00325C83"/>
    <w:rsid w:val="00325D0F"/>
    <w:rsid w:val="003262CD"/>
    <w:rsid w:val="00330E4C"/>
    <w:rsid w:val="00332BB6"/>
    <w:rsid w:val="003334A2"/>
    <w:rsid w:val="00333570"/>
    <w:rsid w:val="0034074A"/>
    <w:rsid w:val="003426C8"/>
    <w:rsid w:val="0034572B"/>
    <w:rsid w:val="00352D70"/>
    <w:rsid w:val="0035343D"/>
    <w:rsid w:val="00361EFC"/>
    <w:rsid w:val="003620C0"/>
    <w:rsid w:val="00362C4A"/>
    <w:rsid w:val="00363226"/>
    <w:rsid w:val="0036528B"/>
    <w:rsid w:val="003665C6"/>
    <w:rsid w:val="0036713A"/>
    <w:rsid w:val="0036766F"/>
    <w:rsid w:val="00367F38"/>
    <w:rsid w:val="00372928"/>
    <w:rsid w:val="00373A2A"/>
    <w:rsid w:val="003815E8"/>
    <w:rsid w:val="00394383"/>
    <w:rsid w:val="00396429"/>
    <w:rsid w:val="003970AB"/>
    <w:rsid w:val="003A08F6"/>
    <w:rsid w:val="003A1636"/>
    <w:rsid w:val="003A1D7E"/>
    <w:rsid w:val="003B3B7C"/>
    <w:rsid w:val="003C0640"/>
    <w:rsid w:val="003C2E31"/>
    <w:rsid w:val="003C477A"/>
    <w:rsid w:val="003C7319"/>
    <w:rsid w:val="003C79F2"/>
    <w:rsid w:val="003D2576"/>
    <w:rsid w:val="003D4711"/>
    <w:rsid w:val="003D4A46"/>
    <w:rsid w:val="003E02B5"/>
    <w:rsid w:val="003E0DA5"/>
    <w:rsid w:val="003E242D"/>
    <w:rsid w:val="003F196B"/>
    <w:rsid w:val="003F2FD6"/>
    <w:rsid w:val="004017EB"/>
    <w:rsid w:val="00402EBA"/>
    <w:rsid w:val="00403594"/>
    <w:rsid w:val="00404A30"/>
    <w:rsid w:val="00411D25"/>
    <w:rsid w:val="00414988"/>
    <w:rsid w:val="004163B7"/>
    <w:rsid w:val="00417606"/>
    <w:rsid w:val="0041779E"/>
    <w:rsid w:val="00421217"/>
    <w:rsid w:val="00423160"/>
    <w:rsid w:val="00430D8E"/>
    <w:rsid w:val="00431474"/>
    <w:rsid w:val="004316E0"/>
    <w:rsid w:val="00433D51"/>
    <w:rsid w:val="004404E0"/>
    <w:rsid w:val="00443213"/>
    <w:rsid w:val="00444464"/>
    <w:rsid w:val="004447F2"/>
    <w:rsid w:val="00444BBE"/>
    <w:rsid w:val="004468E3"/>
    <w:rsid w:val="004500EA"/>
    <w:rsid w:val="00452B40"/>
    <w:rsid w:val="00453B58"/>
    <w:rsid w:val="00454C9A"/>
    <w:rsid w:val="00463B86"/>
    <w:rsid w:val="00471B94"/>
    <w:rsid w:val="004768D1"/>
    <w:rsid w:val="00480F49"/>
    <w:rsid w:val="0048421E"/>
    <w:rsid w:val="00484D49"/>
    <w:rsid w:val="00485C9A"/>
    <w:rsid w:val="00486F78"/>
    <w:rsid w:val="004915F4"/>
    <w:rsid w:val="004965D3"/>
    <w:rsid w:val="004A1B57"/>
    <w:rsid w:val="004A24DC"/>
    <w:rsid w:val="004A344B"/>
    <w:rsid w:val="004A3D6F"/>
    <w:rsid w:val="004A400C"/>
    <w:rsid w:val="004A5EFA"/>
    <w:rsid w:val="004A6315"/>
    <w:rsid w:val="004A64AB"/>
    <w:rsid w:val="004B0208"/>
    <w:rsid w:val="004B29C7"/>
    <w:rsid w:val="004B4449"/>
    <w:rsid w:val="004B631A"/>
    <w:rsid w:val="004C0ABE"/>
    <w:rsid w:val="004C4807"/>
    <w:rsid w:val="004C6DC6"/>
    <w:rsid w:val="004C6E27"/>
    <w:rsid w:val="004D206E"/>
    <w:rsid w:val="004D57C3"/>
    <w:rsid w:val="004E2DAF"/>
    <w:rsid w:val="004E53F3"/>
    <w:rsid w:val="004E5809"/>
    <w:rsid w:val="004E7017"/>
    <w:rsid w:val="004E7913"/>
    <w:rsid w:val="004F3E51"/>
    <w:rsid w:val="004F7C09"/>
    <w:rsid w:val="00500E96"/>
    <w:rsid w:val="00507EDF"/>
    <w:rsid w:val="00515E7D"/>
    <w:rsid w:val="00515FAA"/>
    <w:rsid w:val="00516790"/>
    <w:rsid w:val="00516C86"/>
    <w:rsid w:val="0053384D"/>
    <w:rsid w:val="00536218"/>
    <w:rsid w:val="00544840"/>
    <w:rsid w:val="00551969"/>
    <w:rsid w:val="00551AD9"/>
    <w:rsid w:val="0056110C"/>
    <w:rsid w:val="005614BA"/>
    <w:rsid w:val="00564763"/>
    <w:rsid w:val="005726F5"/>
    <w:rsid w:val="00576E59"/>
    <w:rsid w:val="0058485F"/>
    <w:rsid w:val="005C1235"/>
    <w:rsid w:val="005C22AE"/>
    <w:rsid w:val="005C2EB0"/>
    <w:rsid w:val="005C350B"/>
    <w:rsid w:val="005C5403"/>
    <w:rsid w:val="005C648A"/>
    <w:rsid w:val="005E129C"/>
    <w:rsid w:val="005E19C9"/>
    <w:rsid w:val="005E243C"/>
    <w:rsid w:val="005E2F76"/>
    <w:rsid w:val="005E53CD"/>
    <w:rsid w:val="005F3B67"/>
    <w:rsid w:val="005F5316"/>
    <w:rsid w:val="005F6E20"/>
    <w:rsid w:val="006036A0"/>
    <w:rsid w:val="006062EF"/>
    <w:rsid w:val="00611F91"/>
    <w:rsid w:val="00613FF8"/>
    <w:rsid w:val="0061548C"/>
    <w:rsid w:val="00620BD0"/>
    <w:rsid w:val="00621848"/>
    <w:rsid w:val="00622539"/>
    <w:rsid w:val="006228D2"/>
    <w:rsid w:val="00624CCE"/>
    <w:rsid w:val="006255A0"/>
    <w:rsid w:val="0062593D"/>
    <w:rsid w:val="00626982"/>
    <w:rsid w:val="00630B53"/>
    <w:rsid w:val="006336C8"/>
    <w:rsid w:val="00633A16"/>
    <w:rsid w:val="0063652B"/>
    <w:rsid w:val="00643AA5"/>
    <w:rsid w:val="006459EC"/>
    <w:rsid w:val="00653A37"/>
    <w:rsid w:val="0065503C"/>
    <w:rsid w:val="00657153"/>
    <w:rsid w:val="00660694"/>
    <w:rsid w:val="0066212A"/>
    <w:rsid w:val="006629E2"/>
    <w:rsid w:val="00666E32"/>
    <w:rsid w:val="00670645"/>
    <w:rsid w:val="00674685"/>
    <w:rsid w:val="006805EF"/>
    <w:rsid w:val="006820F5"/>
    <w:rsid w:val="00683472"/>
    <w:rsid w:val="00684374"/>
    <w:rsid w:val="006853A7"/>
    <w:rsid w:val="00687846"/>
    <w:rsid w:val="006907C5"/>
    <w:rsid w:val="006A1368"/>
    <w:rsid w:val="006A455E"/>
    <w:rsid w:val="006A5F3F"/>
    <w:rsid w:val="006A5F81"/>
    <w:rsid w:val="006A635C"/>
    <w:rsid w:val="006A75D3"/>
    <w:rsid w:val="006B17C7"/>
    <w:rsid w:val="006B2D67"/>
    <w:rsid w:val="006B3C24"/>
    <w:rsid w:val="006B6928"/>
    <w:rsid w:val="006B7444"/>
    <w:rsid w:val="006C25D4"/>
    <w:rsid w:val="006C3F2C"/>
    <w:rsid w:val="006D343A"/>
    <w:rsid w:val="006D3CF2"/>
    <w:rsid w:val="006D763D"/>
    <w:rsid w:val="006E14AE"/>
    <w:rsid w:val="006E5C7C"/>
    <w:rsid w:val="006F3171"/>
    <w:rsid w:val="006F3DAF"/>
    <w:rsid w:val="006F47F5"/>
    <w:rsid w:val="007068B9"/>
    <w:rsid w:val="00706EA3"/>
    <w:rsid w:val="0071455B"/>
    <w:rsid w:val="00726A8A"/>
    <w:rsid w:val="00727A13"/>
    <w:rsid w:val="0073797F"/>
    <w:rsid w:val="00742BC2"/>
    <w:rsid w:val="00743992"/>
    <w:rsid w:val="00743DA8"/>
    <w:rsid w:val="00744DE8"/>
    <w:rsid w:val="00753CEE"/>
    <w:rsid w:val="00754407"/>
    <w:rsid w:val="00757558"/>
    <w:rsid w:val="007605F1"/>
    <w:rsid w:val="00760E4A"/>
    <w:rsid w:val="00767B89"/>
    <w:rsid w:val="00771522"/>
    <w:rsid w:val="00773F78"/>
    <w:rsid w:val="00784AC1"/>
    <w:rsid w:val="00787B65"/>
    <w:rsid w:val="00792D75"/>
    <w:rsid w:val="00796704"/>
    <w:rsid w:val="00796AF4"/>
    <w:rsid w:val="007A317C"/>
    <w:rsid w:val="007A7D0F"/>
    <w:rsid w:val="007B7FDA"/>
    <w:rsid w:val="007C1AA1"/>
    <w:rsid w:val="007C1AAA"/>
    <w:rsid w:val="007C2E12"/>
    <w:rsid w:val="007C70DC"/>
    <w:rsid w:val="007C7873"/>
    <w:rsid w:val="007E5381"/>
    <w:rsid w:val="007F0CF9"/>
    <w:rsid w:val="00800B23"/>
    <w:rsid w:val="008018A1"/>
    <w:rsid w:val="0081063A"/>
    <w:rsid w:val="00810B96"/>
    <w:rsid w:val="00814048"/>
    <w:rsid w:val="00815ABB"/>
    <w:rsid w:val="008254DB"/>
    <w:rsid w:val="00825EA8"/>
    <w:rsid w:val="00826553"/>
    <w:rsid w:val="00831357"/>
    <w:rsid w:val="00833039"/>
    <w:rsid w:val="0083363D"/>
    <w:rsid w:val="0083385E"/>
    <w:rsid w:val="008367B8"/>
    <w:rsid w:val="00841C95"/>
    <w:rsid w:val="00844351"/>
    <w:rsid w:val="008508BC"/>
    <w:rsid w:val="00850C31"/>
    <w:rsid w:val="008523A0"/>
    <w:rsid w:val="008540EB"/>
    <w:rsid w:val="008549E3"/>
    <w:rsid w:val="00860A75"/>
    <w:rsid w:val="0086101E"/>
    <w:rsid w:val="008654D8"/>
    <w:rsid w:val="0087343C"/>
    <w:rsid w:val="00873853"/>
    <w:rsid w:val="00876B64"/>
    <w:rsid w:val="00877272"/>
    <w:rsid w:val="00880412"/>
    <w:rsid w:val="0088510E"/>
    <w:rsid w:val="00890CE8"/>
    <w:rsid w:val="008923E5"/>
    <w:rsid w:val="008A1BED"/>
    <w:rsid w:val="008A216F"/>
    <w:rsid w:val="008A6604"/>
    <w:rsid w:val="008A660F"/>
    <w:rsid w:val="008A79ED"/>
    <w:rsid w:val="008B6541"/>
    <w:rsid w:val="008C0246"/>
    <w:rsid w:val="008C3DD7"/>
    <w:rsid w:val="008C6C0E"/>
    <w:rsid w:val="008D0455"/>
    <w:rsid w:val="008D271C"/>
    <w:rsid w:val="008D3982"/>
    <w:rsid w:val="008D438A"/>
    <w:rsid w:val="008D5AD4"/>
    <w:rsid w:val="008E12F8"/>
    <w:rsid w:val="008E20D1"/>
    <w:rsid w:val="008E2631"/>
    <w:rsid w:val="008E3DAD"/>
    <w:rsid w:val="008F7F52"/>
    <w:rsid w:val="009002CC"/>
    <w:rsid w:val="00900EA7"/>
    <w:rsid w:val="00900F80"/>
    <w:rsid w:val="009073EA"/>
    <w:rsid w:val="00911B4D"/>
    <w:rsid w:val="00915BF5"/>
    <w:rsid w:val="009259DF"/>
    <w:rsid w:val="00927941"/>
    <w:rsid w:val="00930361"/>
    <w:rsid w:val="009308DB"/>
    <w:rsid w:val="009316C6"/>
    <w:rsid w:val="00935341"/>
    <w:rsid w:val="00937389"/>
    <w:rsid w:val="00946AF7"/>
    <w:rsid w:val="009479A5"/>
    <w:rsid w:val="0095086B"/>
    <w:rsid w:val="0095423B"/>
    <w:rsid w:val="009558C5"/>
    <w:rsid w:val="00960FD9"/>
    <w:rsid w:val="009628E4"/>
    <w:rsid w:val="00962964"/>
    <w:rsid w:val="00962F7F"/>
    <w:rsid w:val="0097361A"/>
    <w:rsid w:val="00973C87"/>
    <w:rsid w:val="00980B8A"/>
    <w:rsid w:val="00985014"/>
    <w:rsid w:val="009900BF"/>
    <w:rsid w:val="00995DFC"/>
    <w:rsid w:val="0099713E"/>
    <w:rsid w:val="009A1DCA"/>
    <w:rsid w:val="009A457A"/>
    <w:rsid w:val="009B01B5"/>
    <w:rsid w:val="009B28BA"/>
    <w:rsid w:val="009B3AF1"/>
    <w:rsid w:val="009C1281"/>
    <w:rsid w:val="009C42A1"/>
    <w:rsid w:val="009D0742"/>
    <w:rsid w:val="009D1B59"/>
    <w:rsid w:val="009D4619"/>
    <w:rsid w:val="009D5D3B"/>
    <w:rsid w:val="009D62E6"/>
    <w:rsid w:val="009E5380"/>
    <w:rsid w:val="009F2B83"/>
    <w:rsid w:val="00A017F0"/>
    <w:rsid w:val="00A03480"/>
    <w:rsid w:val="00A1378A"/>
    <w:rsid w:val="00A15221"/>
    <w:rsid w:val="00A17D14"/>
    <w:rsid w:val="00A241EF"/>
    <w:rsid w:val="00A25246"/>
    <w:rsid w:val="00A27A75"/>
    <w:rsid w:val="00A35BD9"/>
    <w:rsid w:val="00A41F7D"/>
    <w:rsid w:val="00A448F8"/>
    <w:rsid w:val="00A45304"/>
    <w:rsid w:val="00A47990"/>
    <w:rsid w:val="00A52114"/>
    <w:rsid w:val="00A566F7"/>
    <w:rsid w:val="00A60A10"/>
    <w:rsid w:val="00A6125D"/>
    <w:rsid w:val="00A62A54"/>
    <w:rsid w:val="00A62BD5"/>
    <w:rsid w:val="00A675B0"/>
    <w:rsid w:val="00A730D4"/>
    <w:rsid w:val="00A74E02"/>
    <w:rsid w:val="00A75808"/>
    <w:rsid w:val="00A80BC6"/>
    <w:rsid w:val="00A819C8"/>
    <w:rsid w:val="00A82D42"/>
    <w:rsid w:val="00A95F4D"/>
    <w:rsid w:val="00A963AA"/>
    <w:rsid w:val="00A96FCB"/>
    <w:rsid w:val="00AA33F6"/>
    <w:rsid w:val="00AA55FD"/>
    <w:rsid w:val="00AB5A77"/>
    <w:rsid w:val="00AB7383"/>
    <w:rsid w:val="00AC3614"/>
    <w:rsid w:val="00AC3EED"/>
    <w:rsid w:val="00AD4DAD"/>
    <w:rsid w:val="00AE1AFD"/>
    <w:rsid w:val="00AE1F67"/>
    <w:rsid w:val="00AF2437"/>
    <w:rsid w:val="00AF3EDB"/>
    <w:rsid w:val="00AF5F58"/>
    <w:rsid w:val="00B00F35"/>
    <w:rsid w:val="00B04D3E"/>
    <w:rsid w:val="00B1641C"/>
    <w:rsid w:val="00B1789C"/>
    <w:rsid w:val="00B17C24"/>
    <w:rsid w:val="00B25420"/>
    <w:rsid w:val="00B26B1E"/>
    <w:rsid w:val="00B33264"/>
    <w:rsid w:val="00B52B69"/>
    <w:rsid w:val="00B549E4"/>
    <w:rsid w:val="00B575A6"/>
    <w:rsid w:val="00B618FF"/>
    <w:rsid w:val="00B62D77"/>
    <w:rsid w:val="00B66357"/>
    <w:rsid w:val="00B66ACA"/>
    <w:rsid w:val="00B833AE"/>
    <w:rsid w:val="00B85B35"/>
    <w:rsid w:val="00B90C40"/>
    <w:rsid w:val="00B93010"/>
    <w:rsid w:val="00B96912"/>
    <w:rsid w:val="00BA0949"/>
    <w:rsid w:val="00BA4FE8"/>
    <w:rsid w:val="00BB13A8"/>
    <w:rsid w:val="00BB1F9C"/>
    <w:rsid w:val="00BC08C7"/>
    <w:rsid w:val="00BC581C"/>
    <w:rsid w:val="00BD0337"/>
    <w:rsid w:val="00BD369A"/>
    <w:rsid w:val="00BD3830"/>
    <w:rsid w:val="00BE1B56"/>
    <w:rsid w:val="00BE20AC"/>
    <w:rsid w:val="00BE3453"/>
    <w:rsid w:val="00BE5DE8"/>
    <w:rsid w:val="00BE7760"/>
    <w:rsid w:val="00BE7A1F"/>
    <w:rsid w:val="00BF6857"/>
    <w:rsid w:val="00C11DE7"/>
    <w:rsid w:val="00C12E72"/>
    <w:rsid w:val="00C1444C"/>
    <w:rsid w:val="00C158B4"/>
    <w:rsid w:val="00C15C48"/>
    <w:rsid w:val="00C163B3"/>
    <w:rsid w:val="00C16613"/>
    <w:rsid w:val="00C176E1"/>
    <w:rsid w:val="00C20C19"/>
    <w:rsid w:val="00C22136"/>
    <w:rsid w:val="00C22305"/>
    <w:rsid w:val="00C228B8"/>
    <w:rsid w:val="00C251E2"/>
    <w:rsid w:val="00C30A30"/>
    <w:rsid w:val="00C32580"/>
    <w:rsid w:val="00C33159"/>
    <w:rsid w:val="00C3527C"/>
    <w:rsid w:val="00C35A53"/>
    <w:rsid w:val="00C3795C"/>
    <w:rsid w:val="00C40F49"/>
    <w:rsid w:val="00C414A0"/>
    <w:rsid w:val="00C42CDD"/>
    <w:rsid w:val="00C4675D"/>
    <w:rsid w:val="00C477D1"/>
    <w:rsid w:val="00C603A4"/>
    <w:rsid w:val="00C606AC"/>
    <w:rsid w:val="00C63896"/>
    <w:rsid w:val="00C70CFA"/>
    <w:rsid w:val="00C7341B"/>
    <w:rsid w:val="00C7436B"/>
    <w:rsid w:val="00C7525B"/>
    <w:rsid w:val="00C77CEB"/>
    <w:rsid w:val="00C82DFC"/>
    <w:rsid w:val="00C84320"/>
    <w:rsid w:val="00C847DB"/>
    <w:rsid w:val="00C8570F"/>
    <w:rsid w:val="00C86DC2"/>
    <w:rsid w:val="00C9021D"/>
    <w:rsid w:val="00C93C95"/>
    <w:rsid w:val="00C94565"/>
    <w:rsid w:val="00C94710"/>
    <w:rsid w:val="00CA3A61"/>
    <w:rsid w:val="00CA6700"/>
    <w:rsid w:val="00CB2201"/>
    <w:rsid w:val="00CB65A7"/>
    <w:rsid w:val="00CC119D"/>
    <w:rsid w:val="00CC2AA9"/>
    <w:rsid w:val="00CC42D5"/>
    <w:rsid w:val="00CC6299"/>
    <w:rsid w:val="00CC69C7"/>
    <w:rsid w:val="00CD043D"/>
    <w:rsid w:val="00CD112D"/>
    <w:rsid w:val="00CD2C13"/>
    <w:rsid w:val="00CD6289"/>
    <w:rsid w:val="00CD6BDB"/>
    <w:rsid w:val="00CE7963"/>
    <w:rsid w:val="00CF0C5E"/>
    <w:rsid w:val="00CF73E6"/>
    <w:rsid w:val="00D01F91"/>
    <w:rsid w:val="00D02305"/>
    <w:rsid w:val="00D026A1"/>
    <w:rsid w:val="00D0285A"/>
    <w:rsid w:val="00D05A0E"/>
    <w:rsid w:val="00D05EF2"/>
    <w:rsid w:val="00D22320"/>
    <w:rsid w:val="00D25A3A"/>
    <w:rsid w:val="00D261B8"/>
    <w:rsid w:val="00D334BA"/>
    <w:rsid w:val="00D41947"/>
    <w:rsid w:val="00D41EF7"/>
    <w:rsid w:val="00D4245E"/>
    <w:rsid w:val="00D44CD4"/>
    <w:rsid w:val="00D6002E"/>
    <w:rsid w:val="00D6322C"/>
    <w:rsid w:val="00D6353E"/>
    <w:rsid w:val="00D6646D"/>
    <w:rsid w:val="00D6669B"/>
    <w:rsid w:val="00D72DE1"/>
    <w:rsid w:val="00D7367C"/>
    <w:rsid w:val="00D741BE"/>
    <w:rsid w:val="00D74660"/>
    <w:rsid w:val="00D80EAA"/>
    <w:rsid w:val="00D90E8C"/>
    <w:rsid w:val="00DA2CE5"/>
    <w:rsid w:val="00DA41B0"/>
    <w:rsid w:val="00DA5260"/>
    <w:rsid w:val="00DA66DC"/>
    <w:rsid w:val="00DB0A92"/>
    <w:rsid w:val="00DB3C56"/>
    <w:rsid w:val="00DB5E22"/>
    <w:rsid w:val="00DB738B"/>
    <w:rsid w:val="00DC1938"/>
    <w:rsid w:val="00DC2646"/>
    <w:rsid w:val="00DC381F"/>
    <w:rsid w:val="00DD7B6B"/>
    <w:rsid w:val="00DE7E4C"/>
    <w:rsid w:val="00DF1D7D"/>
    <w:rsid w:val="00DF38A8"/>
    <w:rsid w:val="00DF5856"/>
    <w:rsid w:val="00E0022E"/>
    <w:rsid w:val="00E069E8"/>
    <w:rsid w:val="00E0720B"/>
    <w:rsid w:val="00E10B31"/>
    <w:rsid w:val="00E10DB4"/>
    <w:rsid w:val="00E16D4D"/>
    <w:rsid w:val="00E1796E"/>
    <w:rsid w:val="00E20C6A"/>
    <w:rsid w:val="00E2210B"/>
    <w:rsid w:val="00E22CC7"/>
    <w:rsid w:val="00E249FC"/>
    <w:rsid w:val="00E2608A"/>
    <w:rsid w:val="00E27DC6"/>
    <w:rsid w:val="00E32C30"/>
    <w:rsid w:val="00E336B4"/>
    <w:rsid w:val="00E3756C"/>
    <w:rsid w:val="00E43115"/>
    <w:rsid w:val="00E4794B"/>
    <w:rsid w:val="00E53D4B"/>
    <w:rsid w:val="00E61EB2"/>
    <w:rsid w:val="00E64E2F"/>
    <w:rsid w:val="00E73AA3"/>
    <w:rsid w:val="00E741C0"/>
    <w:rsid w:val="00E74AE6"/>
    <w:rsid w:val="00E803B2"/>
    <w:rsid w:val="00E80AB2"/>
    <w:rsid w:val="00E823F2"/>
    <w:rsid w:val="00E85234"/>
    <w:rsid w:val="00E85F5F"/>
    <w:rsid w:val="00E879B7"/>
    <w:rsid w:val="00E92748"/>
    <w:rsid w:val="00E932C0"/>
    <w:rsid w:val="00E956A6"/>
    <w:rsid w:val="00EB0277"/>
    <w:rsid w:val="00EB28A9"/>
    <w:rsid w:val="00EB2D7E"/>
    <w:rsid w:val="00EB66EF"/>
    <w:rsid w:val="00EB7725"/>
    <w:rsid w:val="00EC23C0"/>
    <w:rsid w:val="00EC3738"/>
    <w:rsid w:val="00EC4598"/>
    <w:rsid w:val="00EC7894"/>
    <w:rsid w:val="00EE1541"/>
    <w:rsid w:val="00EE1B50"/>
    <w:rsid w:val="00EE1BD3"/>
    <w:rsid w:val="00EE664F"/>
    <w:rsid w:val="00EF169D"/>
    <w:rsid w:val="00EF1D2C"/>
    <w:rsid w:val="00EF2BD0"/>
    <w:rsid w:val="00EF62F5"/>
    <w:rsid w:val="00F00FC7"/>
    <w:rsid w:val="00F00FE4"/>
    <w:rsid w:val="00F01CD5"/>
    <w:rsid w:val="00F02DEB"/>
    <w:rsid w:val="00F038EB"/>
    <w:rsid w:val="00F0407F"/>
    <w:rsid w:val="00F04133"/>
    <w:rsid w:val="00F0427D"/>
    <w:rsid w:val="00F05825"/>
    <w:rsid w:val="00F058A3"/>
    <w:rsid w:val="00F0679A"/>
    <w:rsid w:val="00F10DEC"/>
    <w:rsid w:val="00F161F8"/>
    <w:rsid w:val="00F17B2F"/>
    <w:rsid w:val="00F203AF"/>
    <w:rsid w:val="00F23975"/>
    <w:rsid w:val="00F23AD5"/>
    <w:rsid w:val="00F2450F"/>
    <w:rsid w:val="00F31CE1"/>
    <w:rsid w:val="00F33875"/>
    <w:rsid w:val="00F34B1E"/>
    <w:rsid w:val="00F362BC"/>
    <w:rsid w:val="00F377C9"/>
    <w:rsid w:val="00F42264"/>
    <w:rsid w:val="00F42EBD"/>
    <w:rsid w:val="00F45C83"/>
    <w:rsid w:val="00F503E2"/>
    <w:rsid w:val="00F56C81"/>
    <w:rsid w:val="00F57D21"/>
    <w:rsid w:val="00F638D4"/>
    <w:rsid w:val="00F74A69"/>
    <w:rsid w:val="00F754D1"/>
    <w:rsid w:val="00F80BEF"/>
    <w:rsid w:val="00F81B5D"/>
    <w:rsid w:val="00F81FF5"/>
    <w:rsid w:val="00F822B0"/>
    <w:rsid w:val="00F878CF"/>
    <w:rsid w:val="00F91599"/>
    <w:rsid w:val="00F91FB9"/>
    <w:rsid w:val="00F942C5"/>
    <w:rsid w:val="00F97DED"/>
    <w:rsid w:val="00FA1427"/>
    <w:rsid w:val="00FA257B"/>
    <w:rsid w:val="00FA31FE"/>
    <w:rsid w:val="00FB1687"/>
    <w:rsid w:val="00FB470F"/>
    <w:rsid w:val="00FB6AD4"/>
    <w:rsid w:val="00FC209E"/>
    <w:rsid w:val="00FD1CC5"/>
    <w:rsid w:val="00FD4F63"/>
    <w:rsid w:val="00FE2595"/>
    <w:rsid w:val="00FE7D3C"/>
    <w:rsid w:val="00FF0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4C5177"/>
  <w15:docId w15:val="{FC3D119E-1974-4E36-A851-9D3809C3A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457A"/>
    <w:rPr>
      <w:rFonts w:ascii="Times New Roman" w:eastAsia="Times New Roman" w:hAnsi="Times New Roman"/>
    </w:rPr>
  </w:style>
  <w:style w:type="paragraph" w:styleId="Heading1">
    <w:name w:val="heading 1"/>
    <w:basedOn w:val="Normal"/>
    <w:next w:val="Normal"/>
    <w:link w:val="Heading1Char"/>
    <w:qFormat/>
    <w:rsid w:val="009A457A"/>
    <w:pPr>
      <w:keepNext/>
      <w:jc w:val="center"/>
      <w:outlineLvl w:val="0"/>
    </w:pPr>
    <w:rPr>
      <w:b/>
      <w:sz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A457A"/>
    <w:rPr>
      <w:rFonts w:ascii="Times New Roman" w:eastAsia="Times New Roman" w:hAnsi="Times New Roman" w:cs="Times New Roman"/>
      <w:b/>
      <w:sz w:val="4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23C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23C0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C23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23C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23C0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23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23C0"/>
    <w:rPr>
      <w:rFonts w:ascii="Times New Roman" w:eastAsia="Times New Roman" w:hAnsi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6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anie E. Jackson</dc:creator>
  <cp:lastModifiedBy>Penne VanderBush</cp:lastModifiedBy>
  <cp:revision>2</cp:revision>
  <cp:lastPrinted>2015-11-17T20:34:00Z</cp:lastPrinted>
  <dcterms:created xsi:type="dcterms:W3CDTF">2021-04-21T18:12:00Z</dcterms:created>
  <dcterms:modified xsi:type="dcterms:W3CDTF">2021-04-21T18:12:00Z</dcterms:modified>
</cp:coreProperties>
</file>